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4000499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унок 1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1-11-18T16:05:21Z</dcterms:created>
  <dcterms:modified xsi:type="dcterms:W3CDTF">2021-11-18T16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ростейший вариант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